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tten, I. H., Frank, E., Hall, M. A., and Pal, C. J. (2016). Data Mining: Practical Machine Learning Tools and Techniques (4th ed.). Morgan Kaufmann. (ZeroR/majority-class baseline)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36Z</dcterms:created>
  <dcterms:modified xsi:type="dcterms:W3CDTF">2025-10-28T19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